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Ca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831"/>
        <w:gridCol w:w="757"/>
        <w:gridCol w:w="695"/>
        <w:gridCol w:w="928"/>
        <w:gridCol w:w="1006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.59801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.07503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360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6.089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.0113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4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6444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929493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174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253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360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4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FirstParagraph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K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831"/>
        <w:gridCol w:w="757"/>
        <w:gridCol w:w="695"/>
        <w:gridCol w:w="928"/>
        <w:gridCol w:w="1006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6244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601206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204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362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4224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3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21528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282318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96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1794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4429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1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Mg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831"/>
        <w:gridCol w:w="757"/>
        <w:gridCol w:w="695"/>
        <w:gridCol w:w="928"/>
        <w:gridCol w:w="1006"/>
        <w:gridCol w:w="422"/>
        <w:gridCol w:w="726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97375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031917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67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0754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8653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648784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700812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39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5252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6610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Na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831"/>
        <w:gridCol w:w="757"/>
        <w:gridCol w:w="695"/>
        <w:gridCol w:w="1006"/>
        <w:gridCol w:w="1006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160348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454861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85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02316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7078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092810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278258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68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6044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2906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6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B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980"/>
        <w:gridCol w:w="1140"/>
        <w:gridCol w:w="1033"/>
        <w:gridCol w:w="846"/>
        <w:gridCol w:w="971"/>
        <w:gridCol w:w="900"/>
        <w:gridCol w:w="820"/>
        <w:gridCol w:w="615"/>
        <w:gridCol w:w="526"/>
        <w:gridCol w:w="935"/>
        <w:gridCol w:w="1255"/>
      </w:tblGrid>
      <w:tr>
        <w:trPr>
          <w:cantSplit/>
          <w:trHeight w:val="559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valuación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.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Ca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539"/>
        <w:gridCol w:w="757"/>
        <w:gridCol w:w="695"/>
        <w:gridCol w:w="1006"/>
        <w:gridCol w:w="1006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6.7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.277286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5068988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3.535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EF3C30"/>
              </w:rPr>
              <w:t xml:space="preserve">ERRONE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5.5220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.36591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3.2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EF3C30"/>
              </w:rPr>
              <w:t xml:space="preserve">ERRONE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9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22104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85757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807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9805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8556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1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Hay 2 datos CUESTIONABLES/ERRONEOS en las muestr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Cd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928"/>
        <w:gridCol w:w="1006"/>
        <w:gridCol w:w="422"/>
        <w:gridCol w:w="726"/>
        <w:gridCol w:w="1006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d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&lt;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27214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39459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&lt;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495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2639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d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&lt;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61815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695078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&lt;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928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2708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Co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851"/>
        <w:gridCol w:w="1006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o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61949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832822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553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762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0297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5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o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8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60400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3741800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554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637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8290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4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Cr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851"/>
        <w:gridCol w:w="851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r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6.9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6.1535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21453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55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.87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.525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5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r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8.1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.4730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91047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15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1.33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321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5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Cu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928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u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.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.67920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73773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41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249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8033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3.2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EF3C30"/>
              </w:rPr>
              <w:t xml:space="preserve">ERRONE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u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1.46183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22877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920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.089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6782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0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Hay 1 datos CUESTIONABLES/ERRONEOS en las muestr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Fe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539"/>
        <w:gridCol w:w="757"/>
        <w:gridCol w:w="695"/>
        <w:gridCol w:w="928"/>
        <w:gridCol w:w="1006"/>
        <w:gridCol w:w="422"/>
        <w:gridCol w:w="741"/>
        <w:gridCol w:w="134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Fe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.75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.39652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4949000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2.973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8D33"/>
              </w:rPr>
              <w:t xml:space="preserve">CUESTIONABLE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F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639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66208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2.3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8D33"/>
              </w:rPr>
              <w:t xml:space="preserve">CUESTIONABLE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Fe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.48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.57350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031863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93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F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278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9377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5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Hay 2 datos CUESTIONABLES/ERRONEOS en las muestr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Hg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980"/>
        <w:gridCol w:w="1140"/>
        <w:gridCol w:w="1033"/>
        <w:gridCol w:w="805"/>
        <w:gridCol w:w="971"/>
        <w:gridCol w:w="900"/>
        <w:gridCol w:w="989"/>
        <w:gridCol w:w="1078"/>
        <w:gridCol w:w="589"/>
        <w:gridCol w:w="953"/>
        <w:gridCol w:w="1326"/>
      </w:tblGrid>
      <w:tr>
        <w:trPr>
          <w:cantSplit/>
          <w:trHeight w:val="559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valuación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µ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0.6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.3337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73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2DBD27"/>
              </w:rPr>
              <w:t xml:space="preserve">CORRECTO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µ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µ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0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µ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K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773"/>
        <w:gridCol w:w="889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038.7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,996.3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97.401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50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2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,355.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4.24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7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029.0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,944.16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62.0340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23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2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62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9.59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4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Mg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773"/>
        <w:gridCol w:w="967"/>
        <w:gridCol w:w="851"/>
        <w:gridCol w:w="422"/>
        <w:gridCol w:w="819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1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,216.824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20.127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1.126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EF3C30"/>
              </w:rPr>
              <w:t xml:space="preserve">ERRONE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507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,875.1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99.7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6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142.3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,334.748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66.095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691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6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2.6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6.5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3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Hay 1 datos CUESTIONABLES/ERRONEOS en las muestr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Mn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851"/>
        <w:gridCol w:w="928"/>
        <w:gridCol w:w="422"/>
        <w:gridCol w:w="741"/>
        <w:gridCol w:w="134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n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98.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08.780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7.98206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828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8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8.7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.013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n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80.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41.78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.06005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2.178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8D33"/>
              </w:rPr>
              <w:t xml:space="preserve">CUESTIONABLE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7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3.3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488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6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Hay 1 datos CUESTIONABLES/ERRONEOS en las muestr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Na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928"/>
        <w:gridCol w:w="851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6.3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8.1878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1.7513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948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86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0.73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.27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5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9.0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.9426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.7438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95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.03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.18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4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N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851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i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0.9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.1751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240491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96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.75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5895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4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i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.8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.3441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84050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269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.01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3866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P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851"/>
        <w:gridCol w:w="851"/>
        <w:gridCol w:w="422"/>
        <w:gridCol w:w="741"/>
        <w:gridCol w:w="134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05.1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63.237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0.3479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2.988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8D33"/>
              </w:rPr>
              <w:t xml:space="preserve">CUESTIONABLE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03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17.7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3.72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2.4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8D33"/>
              </w:rPr>
              <w:t xml:space="preserve">CUESTIONABLE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00.5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75.534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.1008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3.943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EF3C30"/>
              </w:rPr>
              <w:t xml:space="preserve">ERRONE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0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25.7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.96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2.9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8D33"/>
              </w:rPr>
              <w:t xml:space="preserve">CUESTIONABLE</w:t>
            </w:r>
          </w:p>
        </w:tc>
      </w:tr>
    </w:tbl>
    <w:p>
      <w:pPr>
        <w:pStyle w:val="BodyText"/>
      </w:pPr>
      <w:r>
        <w:t xml:space="preserve">Hay 4 datos CUESTIONABLES/ERRONEOS en las muestr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Pb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928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.52292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374925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580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849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490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0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8.3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.05207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957415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327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.727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5820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7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773"/>
        <w:gridCol w:w="967"/>
        <w:gridCol w:w="928"/>
        <w:gridCol w:w="422"/>
        <w:gridCol w:w="741"/>
        <w:gridCol w:w="134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S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74.8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,151.095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0.7382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817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22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,805.3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68.39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2.0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8D33"/>
              </w:rPr>
              <w:t xml:space="preserve">CUESTIONABLE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S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6.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3.136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.354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765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7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4.7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.54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4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Hay 1 datos CUESTIONABLES/ERRONEOS en las muestr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Zn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648"/>
        <w:gridCol w:w="757"/>
        <w:gridCol w:w="695"/>
        <w:gridCol w:w="851"/>
        <w:gridCol w:w="851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Zn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4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.8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2.3368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47289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817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Z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.55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289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6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Zn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4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3.4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5.2702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22487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283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Z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.56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790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N - NH4 (as N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192"/>
        <w:gridCol w:w="648"/>
        <w:gridCol w:w="757"/>
        <w:gridCol w:w="695"/>
        <w:gridCol w:w="851"/>
        <w:gridCol w:w="851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H4 (as N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.489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31427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486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H4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1.37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574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H4 (as N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1.6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.498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78408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432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H4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.38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047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3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N - NO3 (as N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200"/>
        <w:gridCol w:w="648"/>
        <w:gridCol w:w="757"/>
        <w:gridCol w:w="695"/>
        <w:gridCol w:w="928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O3 (as N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4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22952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10018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331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O3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8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1.933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4510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9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O3 (as N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5.0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7.01694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.441793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224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NO3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516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7710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2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Moisture-conten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309"/>
        <w:gridCol w:w="539"/>
        <w:gridCol w:w="757"/>
        <w:gridCol w:w="695"/>
        <w:gridCol w:w="928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72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oisture-content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31164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543220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636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oisture-con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2252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507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72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oisture-content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3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369539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04529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045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oisture-con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492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171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0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P - Olsen (as P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262"/>
        <w:gridCol w:w="648"/>
        <w:gridCol w:w="757"/>
        <w:gridCol w:w="695"/>
        <w:gridCol w:w="928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 - Olsen (as P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2.63877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7515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97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 - Olsen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4.249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642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3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 - Olsen (as P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2984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42938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522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 - Olsen (as P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9.403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.572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1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N - elementary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185"/>
        <w:gridCol w:w="539"/>
        <w:gridCol w:w="757"/>
        <w:gridCol w:w="695"/>
        <w:gridCol w:w="928"/>
        <w:gridCol w:w="1006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elementary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5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440294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936778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467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elemen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87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8151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2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elementary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11941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950809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86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N - elemen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174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1678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1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EC-SC (ISO 11265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504"/>
        <w:gridCol w:w="632"/>
        <w:gridCol w:w="757"/>
        <w:gridCol w:w="695"/>
        <w:gridCol w:w="1006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EC-SC (ISO 11265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S/m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7.8940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8215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57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EC-SC (ISO 112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S/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83.873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6.538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EC-SC (ISO 11265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S/m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1.94744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67691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30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EC-SC (ISO 112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mS/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131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45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4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Org.matter (L.O.I.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410"/>
        <w:gridCol w:w="539"/>
        <w:gridCol w:w="757"/>
        <w:gridCol w:w="695"/>
        <w:gridCol w:w="851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Org.matter (L.O.I.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.3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.33382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58746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017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Org.matter (L.O.I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683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464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0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Org.matter (L.O.I.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.91899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345517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054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Org.matter (L.O.I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.077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511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pH - H2O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58"/>
        <w:gridCol w:w="539"/>
        <w:gridCol w:w="757"/>
        <w:gridCol w:w="695"/>
        <w:gridCol w:w="851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H2O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80689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50646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566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H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769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749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7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H2O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9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99086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7762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340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H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987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614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pH - KC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811"/>
        <w:gridCol w:w="539"/>
        <w:gridCol w:w="757"/>
        <w:gridCol w:w="695"/>
        <w:gridCol w:w="851"/>
        <w:gridCol w:w="1006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KCl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31712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369609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342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K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695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30425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0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KCl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4400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89196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882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pH - K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5.181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08580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4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TC=Total C (org.+inorg.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1792"/>
        <w:gridCol w:w="539"/>
        <w:gridCol w:w="757"/>
        <w:gridCol w:w="695"/>
        <w:gridCol w:w="851"/>
        <w:gridCol w:w="928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C=Total C (org.+inorg.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5.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5.0645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949432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243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C=Total C (org.+inorg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6.11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3031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6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C=Total C (org.+inorg.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.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.3764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470529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367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C=Total C (org.+inorg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.60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1202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0.7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BFD7F9"/>
              </w:rPr>
              <w:t xml:space="preserve">TIC=Tot.Inorg C(as CaCO3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765"/>
        <w:gridCol w:w="905"/>
        <w:gridCol w:w="2021"/>
        <w:gridCol w:w="539"/>
        <w:gridCol w:w="757"/>
        <w:gridCol w:w="695"/>
        <w:gridCol w:w="928"/>
        <w:gridCol w:w="851"/>
        <w:gridCol w:w="422"/>
        <w:gridCol w:w="741"/>
        <w:gridCol w:w="1068"/>
      </w:tblGrid>
      <w:tr>
        <w:trPr>
          <w:cantSplit/>
          <w:trHeight w:val="396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ampleI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Resul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Zscore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valuación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5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IC=Tot.Inorg C(as CaCO3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7.74266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2421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-1.292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TIC=Tot.Inorg C(as CaCO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5.80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1.857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000000"/>
              </w:rPr>
              <w:t xml:space="preserve">0.1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2DBD27"/>
              </w:rPr>
              <w:t xml:space="preserve">CORRECTO</w:t>
            </w:r>
          </w:p>
        </w:tc>
      </w:tr>
    </w:tbl>
    <w:p>
      <w:pPr>
        <w:pStyle w:val="BodyText"/>
      </w:pPr>
      <w:r>
        <w:t xml:space="preserve">Todas las muestras son CORRECTAS</w:t>
      </w:r>
    </w:p>
    <w:p>
      <w:pPr>
        <w:pStyle w:val="BodyText"/>
      </w:pPr>
    </w:p>
    <w:p>
      <w:pPr>
        <w:pStyle w:val="Ttulo2"/>
      </w:pPr>
      <w:bookmarkStart w:id="20" w:name="X81a50b84d53e57ef81a9b94b42b459086299ece"/>
      <w:r>
        <w:t xml:space="preserve">Informe generado automáticamente utilizando el software RStudio, el archivo de R Markdown WEPAL_AUTOMATICO.Rmd y el archivo de datos obtenido de www.wepal.nl AÑO-PERIODO-ISE-XGCALAFIGA.csv del trimestre correspondiente.</w:t>
      </w:r>
      <w:bookmarkEnd w:id="20"/>
    </w:p>
    <w:p>
      <w:pPr>
        <w:pStyle w:val="FirstParagraph"/>
      </w:pPr>
    </w:p>
    <w:p>
      <w:pPr>
        <w:pStyle w:val="Ttulo2"/>
      </w:pPr>
      <w:bookmarkStart w:id="21" w:name="programado-por-david-v."/>
      <w:r>
        <w:t xml:space="preserve">Programado por David V.</w:t>
      </w:r>
      <w:bookmarkEnd w:id="21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432"/>
        <w:gridCol w:w="952"/>
        <w:gridCol w:w="1054"/>
        <w:gridCol w:w="5199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a de método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lemen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lemNr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Unit</w:t>
            </w:r>
          </w:p>
        </w:tc>
        <w:tc>
          <w:tcPr>
            <w:tcBorders/>
            <w:shd w:val="clear" w:color="auto" w:fill="BFD7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rupo de análi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EC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. CEC using 1M NH4-acetate at pH=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. CEC using 1M NH4-acetate at pH=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. CEC using 1M NH4-acetate at pH=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. CEC using 1M NH4-acetate at pH=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. CEC using 1M NH4-acetate at pH=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. CEC using 1M NH4-acetate at pH=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EC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mol+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ot. CEC using 1M NH4Cl (BZE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d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r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µ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n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5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i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1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b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Zn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9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qua Regia (ISO 114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action with 0.01M CaCl2 - 0.005M DTPA  1:10 (w/v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action with 0.01M CaCl2 - 0.005M DTPA  1:10 (w/v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action with 0.01M CaCl2 - 0.005M DTPA  1:10 (w/v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Zn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action with 0.01M CaCl2 - 0.005M DTPA  1:10 (w/v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- NH4 (as 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action with 1M KCl  1:10 (w/v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- NO3 (as N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action with 1M KCl  1:10 (w/v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isture-cont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ther determination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 - Olsen (as P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g/kg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osphorus and related ana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C=Total C (org.+inorg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/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ctive Lime (as CaCO3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g.matter (L.O.I.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C-SC (ISO 11265)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S/m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 - H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H - KCl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...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raction &lt; 2 Âµ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raction &lt; 16 Âµm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raction &lt; 63 Âµ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raction &gt; 63 Âµm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/>
            <w:shd w:val="clear" w:color="auto" w:fill="E1ECF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il characteristics</w:t>
            </w:r>
          </w:p>
        </w:tc>
      </w:tr>
    </w:tbl>
    <w:p>
      <w:pPr>
        <w:pStyle w:val="Ttulo3"/>
      </w:pPr>
      <w:bookmarkStart w:id="22" w:name="revisado"/>
      <w:r>
        <w:t xml:space="preserve">REVISADO</w:t>
      </w:r>
      <w:bookmarkEnd w:id="22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2 de marzo de 2023</w:t>
      </w:r>
    </w:p>
    <w:sectPr w:rsidR="008E3C50" w:rsidRPr="00375669" w:rsidSect="0028649E">
      <w:headerReference w:type="default" r:id="rId9"/>
      <w:footerReference w:type="default" r:id="rId12"/>
      <w:headerReference w:type="first" r:id="rId10"/>
      <w:footerReference w:type="first" r:id="rId11"/>
      <w:pgSz w:w="11907" w:h="16840" w:code="9"/>
      <w:pgMar w:top="851" w:right="1134" w:bottom="851" w:left="1134" w:header="851" w:footer="851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798F" w:rsidRPr="00286B9B" w:rsidRDefault="00655776">
    <w:pPr>
      <w:pStyle w:val="Piedepgina"/>
      <w:ind w:left="-567"/>
      <w:rPr>
        <w:rFonts w:ascii="Univers" w:hAnsi="Univers"/>
        <w:sz w:val="16"/>
        <w:lang w:val="es-ES_tradnl"/>
      </w:rPr>
    </w:pPr>
    <w:r>
      <w:rPr>
        <w:rFonts w:ascii="Univers" w:hAnsi="Univers"/>
        <w:sz w:val="16"/>
        <w:lang w:val="es-ES_tradnl"/>
      </w:rPr>
      <w:t xml:space="preserve">          </w:t>
    </w:r>
    <w:r w:rsidRPr="00286B9B">
      <w:rPr>
        <w:rFonts w:ascii="Univers" w:hAnsi="Univers"/>
        <w:sz w:val="16"/>
        <w:lang w:val="es-ES_tradnl"/>
      </w:rPr>
      <w:t xml:space="preserve"> M1001-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7676" w:rsidRDefault="00655776">
    <w:pPr>
      <w:pStyle w:val="Piedepgina"/>
    </w:pPr>
    <w:r>
      <w:rPr>
        <w:rFonts w:ascii="Univers" w:hAnsi="Univers"/>
        <w:sz w:val="16"/>
        <w:lang w:val="es-ES_tradnl"/>
      </w:rPr>
      <w:t>M1001-1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7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68"/>
      <w:gridCol w:w="5913"/>
      <w:gridCol w:w="2126"/>
    </w:tblGrid>
    <w:tr w:rsidR="004350C4" w:rsidTr="00260EAF">
      <w:trPr>
        <w:trHeight w:val="1088"/>
      </w:trPr>
      <w:tc>
        <w:tcPr>
          <w:tcW w:w="2168" w:type="dxa"/>
          <w:vAlign w:val="center"/>
        </w:tcPr>
        <w:p w:rsidR="004350C4" w:rsidRDefault="00655776" w:rsidP="00A02841">
          <w:r w:rsidRPr="00A02841">
            <w:rPr>
              <w:b/>
              <w:sz w:val="44"/>
            </w:rPr>
            <w:t>LAFIGA</w:t>
          </w:r>
        </w:p>
      </w:tc>
      <w:tc>
        <w:tcPr>
          <w:tcW w:w="5913" w:type="dxa"/>
          <w:vAlign w:val="center"/>
        </w:tcPr>
        <w:p w:rsidR="004350C4" w:rsidRDefault="00655776" w:rsidP="00260EAF">
          <w:pPr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>ESTUDIO DE LOS RESULTADOS DE PROGRAMAS D</w:t>
          </w:r>
          <w:r>
            <w:rPr>
              <w:rFonts w:ascii="Univers" w:hAnsi="Univers"/>
              <w:b/>
            </w:rPr>
            <w:t>E INTERCOMPARACIÓN</w:t>
          </w:r>
        </w:p>
      </w:tc>
      <w:tc>
        <w:tcPr>
          <w:tcW w:w="2126" w:type="dxa"/>
          <w:vAlign w:val="center"/>
        </w:tcPr>
        <w:p w:rsidR="004350C4" w:rsidRDefault="00655776" w:rsidP="00260EAF">
          <w:pPr>
            <w:rPr>
              <w:rFonts w:ascii="Univers" w:hAnsi="Univers"/>
            </w:rPr>
          </w:pPr>
          <w:r>
            <w:rPr>
              <w:rFonts w:ascii="Univers" w:hAnsi="Univers"/>
            </w:rPr>
            <w:t xml:space="preserve">  Hoj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2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2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   </w:t>
          </w:r>
        </w:p>
      </w:tc>
    </w:tr>
  </w:tbl>
  <w:p w:rsidR="004350C4" w:rsidRPr="004350C4" w:rsidRDefault="00655776" w:rsidP="004350C4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7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68"/>
      <w:gridCol w:w="2679"/>
      <w:gridCol w:w="3234"/>
      <w:gridCol w:w="2126"/>
    </w:tblGrid>
    <w:tr w:rsidR="0028649E" w:rsidTr="0050726F">
      <w:trPr>
        <w:trHeight w:val="1088"/>
      </w:trPr>
      <w:tc>
        <w:tcPr>
          <w:tcW w:w="2168" w:type="dxa"/>
          <w:vAlign w:val="center"/>
        </w:tcPr>
        <w:p w:rsidR="0028649E" w:rsidRPr="004E2939" w:rsidRDefault="00655776" w:rsidP="004E2939">
          <w:pPr>
            <w:rPr>
              <w:b/>
            </w:rPr>
          </w:pPr>
          <w:r w:rsidRPr="004E2939">
            <w:rPr>
              <w:b/>
              <w:sz w:val="44"/>
            </w:rPr>
            <w:t>LAFIGA</w:t>
          </w:r>
        </w:p>
      </w:tc>
      <w:tc>
        <w:tcPr>
          <w:tcW w:w="5913" w:type="dxa"/>
          <w:gridSpan w:val="2"/>
          <w:vAlign w:val="center"/>
        </w:tcPr>
        <w:p w:rsidR="0028649E" w:rsidRDefault="00655776" w:rsidP="0050726F">
          <w:pPr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>ESTUDIO DE LOS RESULTADOS DE PROGRAMAS DE INTERCOMPARACIÓN</w:t>
          </w:r>
        </w:p>
      </w:tc>
      <w:tc>
        <w:tcPr>
          <w:tcW w:w="2126" w:type="dxa"/>
          <w:vAlign w:val="center"/>
        </w:tcPr>
        <w:p w:rsidR="0028649E" w:rsidRDefault="00655776" w:rsidP="0050726F">
          <w:pPr>
            <w:rPr>
              <w:rFonts w:ascii="Univers" w:hAnsi="Univers"/>
            </w:rPr>
          </w:pPr>
          <w:r>
            <w:rPr>
              <w:rFonts w:ascii="Univers" w:hAnsi="Univers"/>
            </w:rPr>
            <w:t xml:space="preserve">  Hoj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1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1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   </w:t>
          </w:r>
        </w:p>
      </w:tc>
    </w:tr>
    <w:tr w:rsidR="0028649E" w:rsidTr="009720DF">
      <w:trPr>
        <w:trHeight w:val="315"/>
      </w:trPr>
      <w:tc>
        <w:tcPr>
          <w:tcW w:w="10207" w:type="dxa"/>
          <w:gridSpan w:val="4"/>
          <w:shd w:val="clear" w:color="auto" w:fill="B7DAF9"/>
          <w:vAlign w:val="center"/>
        </w:tcPr>
        <w:p w:rsidR="0028649E" w:rsidRDefault="00655776" w:rsidP="0050726F">
          <w:pPr>
            <w:jc w:val="center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DATOS DEL PROGRAMA</w:t>
          </w:r>
        </w:p>
      </w:tc>
    </w:tr>
    <w:tr w:rsidR="0028649E" w:rsidTr="0050726F">
      <w:trPr>
        <w:trHeight w:val="420"/>
      </w:trPr>
      <w:tc>
        <w:tcPr>
          <w:tcW w:w="10207" w:type="dxa"/>
          <w:gridSpan w:val="4"/>
          <w:vAlign w:val="center"/>
        </w:tcPr>
        <w:p w:rsidR="0028649E" w:rsidRPr="008E684C" w:rsidRDefault="00655776" w:rsidP="00325BA6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NOMBRE: </w:t>
          </w:r>
          <w:r w:rsidRPr="008E684C">
            <w:rPr>
              <w:rFonts w:ascii="Univers" w:hAnsi="Univers"/>
              <w:b/>
              <w:sz w:val="20"/>
            </w:rPr>
            <w:t>WEPAL</w:t>
          </w:r>
          <w:r>
            <w:rPr>
              <w:rFonts w:ascii="Univers" w:hAnsi="Univers"/>
              <w:b/>
              <w:sz w:val="20"/>
            </w:rPr>
            <w:t xml:space="preserve"> ¿?</w:t>
          </w:r>
          <w:r w:rsidRPr="008E684C">
            <w:rPr>
              <w:rFonts w:ascii="Univers" w:hAnsi="Univers"/>
              <w:b/>
              <w:sz w:val="20"/>
            </w:rPr>
            <w:t xml:space="preserve"> período</w:t>
          </w:r>
          <w:r>
            <w:rPr>
              <w:rFonts w:ascii="Univers" w:hAnsi="Univers"/>
              <w:b/>
              <w:sz w:val="20"/>
            </w:rPr>
            <w:t xml:space="preserve"> AÑO</w:t>
          </w:r>
          <w:r>
            <w:rPr>
              <w:rFonts w:ascii="Univers" w:hAnsi="Univers"/>
              <w:sz w:val="20"/>
            </w:rPr>
            <w:t xml:space="preserve"> </w:t>
          </w:r>
          <w:r w:rsidRPr="00D4662A">
            <w:rPr>
              <w:rFonts w:ascii="Univers" w:hAnsi="Univers"/>
              <w:b/>
              <w:sz w:val="20"/>
            </w:rPr>
            <w:t>(</w:t>
          </w:r>
          <w:r>
            <w:rPr>
              <w:rFonts w:ascii="Univers" w:hAnsi="Univers"/>
              <w:b/>
              <w:sz w:val="20"/>
            </w:rPr>
            <w:t>mes1-mes3</w:t>
          </w:r>
          <w:r w:rsidRPr="00D4662A">
            <w:rPr>
              <w:rFonts w:ascii="Univers" w:hAnsi="Univers"/>
              <w:b/>
              <w:sz w:val="20"/>
            </w:rPr>
            <w:t>).</w:t>
          </w:r>
        </w:p>
      </w:tc>
    </w:tr>
    <w:tr w:rsidR="0028649E" w:rsidTr="0050726F">
      <w:trPr>
        <w:trHeight w:val="301"/>
      </w:trPr>
      <w:tc>
        <w:tcPr>
          <w:tcW w:w="10207" w:type="dxa"/>
          <w:gridSpan w:val="4"/>
        </w:tcPr>
        <w:p w:rsidR="00325BA6" w:rsidRDefault="00655776" w:rsidP="00325BA6">
          <w:pPr>
            <w:spacing w:before="60"/>
            <w:rPr>
              <w:rFonts w:ascii="Univers" w:hAnsi="Univers"/>
              <w:b/>
              <w:sz w:val="20"/>
            </w:rPr>
          </w:pPr>
          <w:r>
            <w:rPr>
              <w:rFonts w:ascii="Univers" w:hAnsi="Univers"/>
              <w:sz w:val="20"/>
            </w:rPr>
            <w:t xml:space="preserve">MUESTRAS: </w:t>
          </w:r>
          <w:r w:rsidRPr="00A03A07">
            <w:rPr>
              <w:rFonts w:ascii="Univers" w:hAnsi="Univers"/>
              <w:b/>
              <w:sz w:val="20"/>
            </w:rPr>
            <w:t>SUELOS</w:t>
          </w:r>
          <w:r>
            <w:rPr>
              <w:rFonts w:ascii="Univers" w:hAnsi="Univers"/>
              <w:b/>
              <w:sz w:val="20"/>
            </w:rPr>
            <w:t xml:space="preserve"> </w:t>
          </w:r>
          <w:r>
            <w:rPr>
              <w:rFonts w:ascii="Univers" w:hAnsi="Univers"/>
              <w:sz w:val="20"/>
            </w:rPr>
            <w:t xml:space="preserve">  </w:t>
          </w:r>
          <w:r>
            <w:rPr>
              <w:rFonts w:ascii="Univers" w:hAnsi="Univers"/>
              <w:b/>
              <w:sz w:val="20"/>
            </w:rPr>
            <w:t>Nº: NUMERO, NUMERO, NUMERO, NUMERO (Referencia LAFIGA).</w:t>
          </w:r>
        </w:p>
        <w:p w:rsidR="00325BA6" w:rsidRDefault="00655776" w:rsidP="00325BA6">
          <w:pPr>
            <w:spacing w:before="60"/>
            <w:rPr>
              <w:rFonts w:ascii="Univers" w:hAnsi="Univers"/>
              <w:b/>
              <w:sz w:val="20"/>
            </w:rPr>
          </w:pPr>
          <w:r>
            <w:rPr>
              <w:rFonts w:ascii="Univers" w:hAnsi="Univers"/>
              <w:b/>
              <w:sz w:val="20"/>
            </w:rPr>
            <w:t xml:space="preserve">                                        Nº: NUMERO, NUMERO, NUMERO, NUMERO  (Referencia  WEPAL).</w:t>
          </w:r>
        </w:p>
        <w:p w:rsidR="00325BA6" w:rsidRDefault="00655776" w:rsidP="00325BA6">
          <w:pPr>
            <w:jc w:val="both"/>
            <w:rPr>
              <w:rFonts w:ascii="Univers" w:hAnsi="Univers"/>
              <w:sz w:val="20"/>
            </w:rPr>
          </w:pPr>
        </w:p>
        <w:p w:rsidR="00325BA6" w:rsidRDefault="00655776" w:rsidP="00325BA6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TRATAMIENTO DE LAS MUESTRAS: El descrito en los respectivos procedimientos de ensay</w:t>
          </w:r>
          <w:r>
            <w:rPr>
              <w:rFonts w:ascii="Univers" w:hAnsi="Univers"/>
              <w:sz w:val="20"/>
            </w:rPr>
            <w:t>o</w:t>
          </w:r>
        </w:p>
        <w:p w:rsidR="0028649E" w:rsidRDefault="00655776" w:rsidP="00325BA6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NÚMERO DE LABORATORIO: </w:t>
          </w:r>
          <w:r>
            <w:rPr>
              <w:rFonts w:ascii="Univers" w:hAnsi="Univers"/>
              <w:b/>
              <w:sz w:val="20"/>
            </w:rPr>
            <w:t>XGCLAFIGA</w:t>
          </w:r>
        </w:p>
      </w:tc>
    </w:tr>
    <w:tr w:rsidR="0028649E" w:rsidRPr="00DE31DB" w:rsidTr="0050726F">
      <w:trPr>
        <w:trHeight w:val="888"/>
      </w:trPr>
      <w:tc>
        <w:tcPr>
          <w:tcW w:w="10207" w:type="dxa"/>
          <w:gridSpan w:val="4"/>
        </w:tcPr>
        <w:p w:rsidR="0028649E" w:rsidRPr="00DE31DB" w:rsidRDefault="00655776" w:rsidP="0050726F">
          <w:pPr>
            <w:jc w:val="both"/>
            <w:rPr>
              <w:rFonts w:ascii="Univers" w:hAnsi="Univers"/>
              <w:sz w:val="20"/>
            </w:rPr>
          </w:pPr>
          <w:r w:rsidRPr="00DE31DB">
            <w:rPr>
              <w:rFonts w:ascii="Univers" w:hAnsi="Univers"/>
              <w:sz w:val="20"/>
            </w:rPr>
            <w:t xml:space="preserve">PARÁMETROS: </w:t>
          </w:r>
          <w:r>
            <w:rPr>
              <w:rFonts w:ascii="Univers" w:hAnsi="Univers"/>
              <w:sz w:val="20"/>
            </w:rPr>
            <w:t>pH–H2O, pH–</w:t>
          </w:r>
          <w:proofErr w:type="spellStart"/>
          <w:r>
            <w:rPr>
              <w:rFonts w:ascii="Univers" w:hAnsi="Univers"/>
              <w:sz w:val="20"/>
            </w:rPr>
            <w:t>KCl</w:t>
          </w:r>
          <w:proofErr w:type="spellEnd"/>
          <w:r>
            <w:rPr>
              <w:rFonts w:ascii="Univers" w:hAnsi="Univers"/>
              <w:sz w:val="20"/>
            </w:rPr>
            <w:t>, Fracción&lt;2µm, CE, P–</w:t>
          </w:r>
          <w:proofErr w:type="spellStart"/>
          <w:r>
            <w:rPr>
              <w:rFonts w:ascii="Univers" w:hAnsi="Univers"/>
              <w:sz w:val="20"/>
            </w:rPr>
            <w:t>Olsen</w:t>
          </w:r>
          <w:proofErr w:type="spellEnd"/>
          <w:r>
            <w:rPr>
              <w:rFonts w:ascii="Univers" w:hAnsi="Univers"/>
              <w:sz w:val="20"/>
            </w:rPr>
            <w:t xml:space="preserve"> (as P),  Materia orgánica (L.O.I.), CC (</w:t>
          </w:r>
          <w:proofErr w:type="spellStart"/>
          <w:r>
            <w:rPr>
              <w:rFonts w:ascii="Univers" w:hAnsi="Univers"/>
              <w:sz w:val="20"/>
            </w:rPr>
            <w:t>Na</w:t>
          </w:r>
          <w:proofErr w:type="spellEnd"/>
          <w:r>
            <w:rPr>
              <w:rFonts w:ascii="Univers" w:hAnsi="Univers"/>
              <w:sz w:val="20"/>
            </w:rPr>
            <w:t>, K, Mg y Ca), Carbono total, Nitrógeno total, Humedad.</w:t>
          </w:r>
        </w:p>
      </w:tc>
    </w:tr>
    <w:tr w:rsidR="0028649E" w:rsidTr="0050726F">
      <w:trPr>
        <w:trHeight w:val="320"/>
      </w:trPr>
      <w:tc>
        <w:tcPr>
          <w:tcW w:w="4847" w:type="dxa"/>
          <w:gridSpan w:val="2"/>
          <w:vAlign w:val="center"/>
        </w:tcPr>
        <w:p w:rsidR="0028649E" w:rsidRDefault="00655776" w:rsidP="0050726F">
          <w:pPr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FECHA INICIO ANÁLISIS: </w:t>
          </w:r>
        </w:p>
      </w:tc>
      <w:tc>
        <w:tcPr>
          <w:tcW w:w="5360" w:type="dxa"/>
          <w:gridSpan w:val="2"/>
          <w:vAlign w:val="center"/>
        </w:tcPr>
        <w:p w:rsidR="0028649E" w:rsidRDefault="00655776" w:rsidP="0050726F">
          <w:pPr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FECHA FIN ANÁLISIS: </w:t>
          </w:r>
        </w:p>
      </w:tc>
    </w:tr>
    <w:tr w:rsidR="0028649E" w:rsidTr="009720DF">
      <w:trPr>
        <w:trHeight w:val="315"/>
      </w:trPr>
      <w:tc>
        <w:tcPr>
          <w:tcW w:w="10207" w:type="dxa"/>
          <w:gridSpan w:val="4"/>
          <w:tcBorders>
            <w:bottom w:val="single" w:sz="4" w:space="0" w:color="auto"/>
          </w:tcBorders>
          <w:shd w:val="clear" w:color="auto" w:fill="B7DAF9"/>
          <w:vAlign w:val="center"/>
        </w:tcPr>
        <w:p w:rsidR="0028649E" w:rsidRDefault="00655776" w:rsidP="0050726F">
          <w:pPr>
            <w:jc w:val="center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RESULTADOS</w:t>
          </w:r>
        </w:p>
      </w:tc>
    </w:tr>
  </w:tbl>
  <w:p w:rsidR="0028649E" w:rsidRDefault="00655776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D267B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43237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15ADF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90422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65AB4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B6C7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28C28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3EE60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170B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0821D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0AA0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4E2E059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Ttulo1">
    <w:name w:val="heading 1"/>
    <w:basedOn w:val="Normal"/>
    <w:next w:val="Normal"/>
    <w:qFormat/>
    <w:rsid w:val="009840C3"/>
    <w:pPr>
      <w:keepNext/>
      <w:outlineLvl w:val="0"/>
    </w:pPr>
    <w:rPr>
      <w:rFonts w:ascii="Univers" w:hAnsi="Univers"/>
      <w:b/>
      <w:color w:val="8DB3E2" w:themeColor="text2" w:themeTint="66"/>
      <w:sz w:val="36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56039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BFBFBF" w:themeColor="background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56039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6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5247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uentedeprrafopredeter"/>
    <w:rsid w:val="00670AF2"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43B0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43B01"/>
    <w:rPr>
      <w:rFonts w:ascii="Arial" w:hAnsi="Arial"/>
      <w:b/>
      <w:bCs/>
      <w:i/>
      <w:iCs/>
      <w:color w:val="4F81BD" w:themeColor="accent1"/>
      <w:sz w:val="24"/>
    </w:rPr>
  </w:style>
  <w:style w:type="paragraph" w:styleId="Ttulo">
    <w:name w:val="Title"/>
    <w:basedOn w:val="Normal"/>
    <w:next w:val="Normal"/>
    <w:link w:val="TtuloCar"/>
    <w:qFormat/>
    <w:rsid w:val="00B23DBA"/>
    <w:pPr>
      <w:pBdr>
        <w:bottom w:val="single" w:sz="8" w:space="4" w:color="4F81BD" w:themeColor="accent1"/>
      </w:pBdr>
      <w:spacing w:after="300"/>
      <w:contextualSpacing/>
    </w:pPr>
    <w:rPr>
      <w:rFonts w:asciiTheme="minorHAnsi" w:eastAsiaTheme="majorEastAsia" w:hAnsiTheme="minorHAnsi" w:cstheme="majorBidi"/>
      <w:b/>
      <w:color w:val="548DD4" w:themeColor="text2" w:themeTint="99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rsid w:val="00B23DBA"/>
    <w:rPr>
      <w:rFonts w:asciiTheme="minorHAnsi" w:eastAsiaTheme="majorEastAsia" w:hAnsiTheme="minorHAnsi" w:cstheme="majorBidi"/>
      <w:b/>
      <w:color w:val="548DD4" w:themeColor="text2" w:themeTint="99"/>
      <w:spacing w:val="5"/>
      <w:kern w:val="28"/>
      <w:sz w:val="52"/>
      <w:szCs w:val="52"/>
    </w:rPr>
  </w:style>
  <w:style w:type="character" w:styleId="nfasis">
    <w:name w:val="Emphasis"/>
    <w:basedOn w:val="Fuentedeprrafopredeter"/>
    <w:qFormat/>
    <w:rsid w:val="007B71B5"/>
    <w:rPr>
      <w:i/>
      <w:iCs/>
    </w:rPr>
  </w:style>
  <w:style w:type="paragraph" w:styleId="Continuarlista">
    <w:name w:val="List Continue"/>
    <w:basedOn w:val="Normal"/>
    <w:rsid w:val="00B23DBA"/>
    <w:pPr>
      <w:spacing w:after="120"/>
      <w:ind w:left="283"/>
      <w:contextualSpacing/>
    </w:pPr>
  </w:style>
  <w:style w:type="table" w:styleId="Listaclara-nfasis1">
    <w:name w:val="Light List Accent 1"/>
    <w:basedOn w:val="Tablanormal"/>
    <w:uiPriority w:val="61"/>
    <w:rsid w:val="00B208B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Ttulo2Car">
    <w:name w:val="Título 2 Car"/>
    <w:basedOn w:val="Fuentedeprrafopredeter"/>
    <w:link w:val="Ttulo2"/>
    <w:semiHidden/>
    <w:rsid w:val="00560394"/>
    <w:rPr>
      <w:rFonts w:asciiTheme="majorHAnsi" w:eastAsiaTheme="majorEastAsia" w:hAnsiTheme="majorHAnsi" w:cstheme="majorBidi"/>
      <w:b/>
      <w:bCs/>
      <w:color w:val="BFBFBF" w:themeColor="background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560394"/>
    <w:rPr>
      <w:rFonts w:asciiTheme="majorHAnsi" w:eastAsiaTheme="majorEastAsia" w:hAnsiTheme="majorHAnsi" w:cstheme="majorBidi"/>
      <w:b/>
      <w:bCs/>
      <w:color w:val="000000" w:themeColor="text1"/>
      <w:sz w:val="3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71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RCONTROL,S.A.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2T07:55:42Z</dcterms:created>
  <dcterms:modified xsi:type="dcterms:W3CDTF">2023-03-02T07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